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7F034B28" w:rsidR="003D6D34" w:rsidRPr="008D185F" w:rsidRDefault="003D6D34" w:rsidP="00836950">
      <w:pPr>
        <w:jc w:val="right"/>
        <w:rPr>
          <w:rFonts w:cstheme="minorHAnsi"/>
          <w:sz w:val="24"/>
          <w:szCs w:val="24"/>
        </w:rPr>
      </w:pPr>
    </w:p>
    <w:p w14:paraId="154FEA09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8D185F" w:rsidRDefault="006F76E5" w:rsidP="00836950">
      <w:pPr>
        <w:rPr>
          <w:rFonts w:cstheme="minorHAnsi"/>
          <w:sz w:val="24"/>
          <w:szCs w:val="24"/>
        </w:rPr>
      </w:pPr>
      <w:r w:rsidRPr="008D185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8D185F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8D185F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8D185F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8D185F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8D185F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15108924" w:rsidR="00163511" w:rsidRPr="008D185F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8D185F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8D185F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EndPr/>
              <w:sdtContent>
                <w:r w:rsidR="00E77A4B" w:rsidRPr="000F72D9">
                  <w:rPr>
                    <w:rStyle w:val="PlaceholderText"/>
                  </w:rPr>
                  <w:t>Institution</w:t>
                </w:r>
              </w:sdtContent>
            </w:sdt>
          </w:p>
        </w:tc>
      </w:tr>
      <w:tr w:rsidR="00163511" w:rsidRPr="008D185F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642390A8" w:rsidR="00163511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EndPr/>
              <w:sdtContent>
                <w:r w:rsidR="00E77A4B" w:rsidRPr="000F72D9">
                  <w:rPr>
                    <w:rStyle w:val="PlaceholderText"/>
                  </w:rPr>
                  <w:t>College</w:t>
                </w:r>
              </w:sdtContent>
            </w:sdt>
          </w:p>
        </w:tc>
      </w:tr>
      <w:tr w:rsidR="002014C8" w:rsidRPr="008D185F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4499F3B7" w:rsidR="002014C8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8D185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EndPr/>
              <w:sdtContent>
                <w:r w:rsidR="00E77A4B" w:rsidRPr="000F72D9">
                  <w:rPr>
                    <w:rStyle w:val="PlaceholderText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39F7322B" w:rsidR="000B237C" w:rsidRPr="008D185F" w:rsidRDefault="00FD3A3B">
      <w:pPr>
        <w:spacing w:after="0"/>
        <w:jc w:val="both"/>
        <w:rPr>
          <w:rFonts w:cstheme="minorHAnsi"/>
          <w:sz w:val="24"/>
          <w:szCs w:val="24"/>
        </w:rPr>
      </w:pPr>
      <w:bookmarkStart w:id="0" w:name="_Toc135832459"/>
      <w:r w:rsidRPr="008D185F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 (Educational and Training) with the levels of the National Qualifications Framework in Saudi Arabia.</w:t>
      </w:r>
      <w:r w:rsidR="000B237C" w:rsidRPr="008D185F">
        <w:rPr>
          <w:rFonts w:cstheme="minorHAnsi"/>
          <w:sz w:val="24"/>
          <w:szCs w:val="24"/>
        </w:rPr>
        <w:t xml:space="preserve"> </w:t>
      </w:r>
    </w:p>
    <w:p w14:paraId="1D30503A" w14:textId="77777777" w:rsidR="00FC28C8" w:rsidRPr="001E2983" w:rsidRDefault="00FC28C8" w:rsidP="00FC28C8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FC28C8" w:rsidRDefault="00FD3A3B" w:rsidP="00836950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8D185F" w:rsidRDefault="000B237C" w:rsidP="00836950">
      <w:pPr>
        <w:rPr>
          <w:rStyle w:val="a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8D185F" w:rsidRDefault="00124302" w:rsidP="00836950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8D185F">
        <w:rPr>
          <w:rStyle w:val="a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7"/>
        <w:gridCol w:w="3449"/>
        <w:gridCol w:w="3112"/>
      </w:tblGrid>
      <w:tr w:rsidR="00FE14EE" w:rsidRPr="008D185F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4371E76F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2C33D5D6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4699F4BB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87F6531" w14:textId="77777777" w:rsidTr="0021061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79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9FE2FC6" w14:textId="1A56D0F0" w:rsidR="0021061C" w:rsidRPr="00391BC5" w:rsidRDefault="00E77A4B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8389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Master's degree with a thesis or project</w:t>
            </w:r>
          </w:p>
          <w:p w14:paraId="777B777F" w14:textId="4E982425" w:rsidR="0021061C" w:rsidRPr="00391BC5" w:rsidRDefault="00E77A4B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10827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Master's in course system</w:t>
            </w:r>
          </w:p>
          <w:p w14:paraId="7784493E" w14:textId="47EFDE1A" w:rsidR="0021061C" w:rsidRPr="00391BC5" w:rsidRDefault="00E77A4B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7320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Doctorate</w:t>
            </w:r>
          </w:p>
          <w:p w14:paraId="66946EA9" w14:textId="77777777" w:rsidR="00162227" w:rsidRPr="00391BC5" w:rsidRDefault="00E77A4B" w:rsidP="00162227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287054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2227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162227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162227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Master</w:t>
            </w:r>
          </w:p>
          <w:p w14:paraId="1A2ABCBC" w14:textId="3E8D899C" w:rsidR="0021061C" w:rsidRPr="00391BC5" w:rsidRDefault="00E77A4B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895344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bachelor's degree</w:t>
            </w:r>
          </w:p>
        </w:tc>
        <w:tc>
          <w:tcPr>
            <w:tcW w:w="161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391BC5" w:rsidRDefault="00E77A4B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8D185F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20935269" w:rsidR="001A589A" w:rsidRPr="008D185F" w:rsidRDefault="0032466B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S</w:t>
            </w:r>
            <w:r w:rsidR="001A589A"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eciali</w:t>
            </w:r>
            <w:r w:rsidR="009F6610"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  <w:r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 Name</w:t>
            </w:r>
          </w:p>
          <w:p w14:paraId="687D5B09" w14:textId="30CAA6C5" w:rsidR="00FE14EE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391BC5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EndPr/>
            <w:sdtContent>
              <w:p w14:paraId="5207B127" w14:textId="50E58F29" w:rsidR="001A589A" w:rsidRPr="00391BC5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391BC5">
                  <w:rPr>
                    <w:rStyle w:val="PlaceholderText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391BC5">
                  <w:rPr>
                    <w:rStyle w:val="PlaceholderText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8D185F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391BC5" w:rsidRDefault="00E77A4B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391BC5" w:rsidRDefault="00E77A4B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8D185F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391BC5" w:rsidRDefault="00E77A4B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8D185F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8D185F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8D185F">
        <w:rPr>
          <w:rFonts w:cstheme="minorHAnsi"/>
          <w:color w:val="6B6C6E"/>
          <w:sz w:val="16"/>
          <w:szCs w:val="16"/>
        </w:rPr>
        <w:t xml:space="preserve">(*) </w:t>
      </w:r>
      <w:r w:rsidR="008B3C91" w:rsidRPr="008D185F">
        <w:rPr>
          <w:rFonts w:cstheme="minorHAnsi"/>
          <w:color w:val="6B6C6E"/>
          <w:sz w:val="16"/>
          <w:szCs w:val="16"/>
        </w:rPr>
        <w:t>“</w:t>
      </w:r>
      <w:r w:rsidRPr="008D185F">
        <w:rPr>
          <w:rFonts w:cstheme="minorHAnsi"/>
          <w:color w:val="6B6C6E"/>
          <w:sz w:val="16"/>
          <w:szCs w:val="16"/>
        </w:rPr>
        <w:t>Or equivalent</w:t>
      </w:r>
      <w:r w:rsidR="008B3C91" w:rsidRPr="008D185F">
        <w:rPr>
          <w:rFonts w:cstheme="minorHAnsi"/>
          <w:color w:val="6B6C6E"/>
          <w:sz w:val="16"/>
          <w:szCs w:val="16"/>
        </w:rPr>
        <w:t>”</w:t>
      </w:r>
      <w:r w:rsidRPr="008D185F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 xml:space="preserve">, </w:t>
      </w:r>
      <w:r w:rsidR="008B3C91" w:rsidRPr="008D185F">
        <w:rPr>
          <w:rFonts w:cstheme="minorHAnsi"/>
          <w:color w:val="6B6C6E"/>
          <w:sz w:val="16"/>
          <w:szCs w:val="16"/>
        </w:rPr>
        <w:t>m</w:t>
      </w:r>
      <w:r w:rsidRPr="008D185F">
        <w:rPr>
          <w:rFonts w:cstheme="minorHAnsi"/>
          <w:color w:val="6B6C6E"/>
          <w:sz w:val="16"/>
          <w:szCs w:val="16"/>
        </w:rPr>
        <w:t xml:space="preserve">ay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8D185F">
        <w:rPr>
          <w:rFonts w:cstheme="minorHAnsi"/>
          <w:color w:val="6B6C6E"/>
          <w:sz w:val="16"/>
          <w:szCs w:val="16"/>
        </w:rPr>
        <w:t xml:space="preserve">varies </w:t>
      </w:r>
      <w:r w:rsidRPr="008D185F">
        <w:rPr>
          <w:rFonts w:cstheme="minorHAnsi"/>
          <w:color w:val="6B6C6E"/>
          <w:sz w:val="16"/>
          <w:szCs w:val="16"/>
        </w:rPr>
        <w:t xml:space="preserve">(academic - research - professional - applied technology) or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8D185F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74F920F5" w14:textId="52567318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8D185F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8D185F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8D185F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8D185F" w:rsidRDefault="00E77A4B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8D185F" w:rsidRDefault="00E77A4B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8D185F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8D185F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EndPr/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8D185F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8D185F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8D185F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655FBD11" w14:textId="6E451C34" w:rsidR="00182B7B" w:rsidRPr="002C3AC7" w:rsidRDefault="00182B7B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:</w:t>
      </w:r>
      <w:r w:rsidR="0032466B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 xml:space="preserve"> 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 xml:space="preserve">Qualifications that mediate long-term educational or training programs obtained by the learner or trainee from an awarding body if </w:t>
      </w:r>
      <w:r w:rsidR="0032466B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they achieve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 xml:space="preserve">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8E6B243" w14:textId="77777777" w:rsidR="00182B7B" w:rsidRPr="008D185F" w:rsidRDefault="00182B7B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Default="00805723" w:rsidP="00836950">
      <w:pPr>
        <w:rPr>
          <w:rFonts w:cstheme="minorHAnsi"/>
          <w:sz w:val="24"/>
          <w:szCs w:val="24"/>
          <w:rtl/>
          <w:lang w:bidi="ar-YE"/>
        </w:rPr>
      </w:pPr>
    </w:p>
    <w:p w14:paraId="0BF7D7F3" w14:textId="77777777" w:rsidR="00E77A4B" w:rsidRPr="008D185F" w:rsidRDefault="00E77A4B" w:rsidP="00836950">
      <w:pPr>
        <w:rPr>
          <w:rFonts w:cstheme="minorHAnsi"/>
          <w:sz w:val="24"/>
          <w:szCs w:val="24"/>
          <w:lang w:bidi="ar-YE"/>
        </w:rPr>
      </w:pPr>
    </w:p>
    <w:p w14:paraId="7EA7D43A" w14:textId="1D9B6BC9" w:rsidR="00C144B1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8D185F">
        <w:rPr>
          <w:rFonts w:cstheme="minorHAnsi"/>
          <w:b/>
          <w:bCs/>
          <w:color w:val="532377"/>
          <w:sz w:val="24"/>
          <w:szCs w:val="24"/>
        </w:rPr>
        <w:lastRenderedPageBreak/>
        <w:t>C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8D185F">
        <w:rPr>
          <w:rFonts w:cstheme="minorHAnsi"/>
          <w:sz w:val="24"/>
          <w:szCs w:val="24"/>
        </w:rPr>
        <w:t xml:space="preserve"> 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8D185F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8D185F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8D185F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8D185F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8D185F" w:rsidRDefault="00E77A4B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8D185F" w:rsidRDefault="00E77A4B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8D185F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8D185F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8D185F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8D185F" w:rsidRDefault="00E77A4B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8D185F" w:rsidRDefault="00E77A4B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8D185F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8D185F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8D185F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8D185F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EndPr/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7488C76F" w:rsidR="008B3C91" w:rsidRPr="008D185F" w:rsidRDefault="00E77A4B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PlaceholderText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8D185F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8D185F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8D185F" w14:paraId="5D666407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C41A48" w14:textId="6C57EF4C" w:rsidR="00071DD2" w:rsidRPr="00391BC5" w:rsidRDefault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Completion of a minimum of (180) credit hours (units) in higher education for </w:t>
            </w:r>
            <w:r w:rsidR="0032466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a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Professional bachelor's degree or equivalent </w:t>
            </w:r>
          </w:p>
          <w:p w14:paraId="29CA6260" w14:textId="477D1EB3" w:rsidR="00054C88" w:rsidRPr="00391BC5" w:rsidRDefault="00071DD2" w:rsidP="00391BC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or a minimum of (30) credit hours (units) for </w:t>
            </w:r>
            <w:r w:rsidR="0032466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a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Master's or Professional Doctorate or equivalent.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mpletion of a minimum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24) credit hours (units) of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ursework in addition to at least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(6) credit hours (units) for </w:t>
            </w:r>
            <w:r w:rsidR="0032466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a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sis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for an academic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M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ster’s degree;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30D40C47" w:rsidR="00546403" w:rsidRPr="008D185F" w:rsidRDefault="00546403" w:rsidP="00071DD2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8D185F" w:rsidRDefault="00E77A4B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8D185F" w14:paraId="3E409B8F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10DED43" w14:textId="74546389" w:rsidR="00071DD2" w:rsidRPr="00391BC5" w:rsidRDefault="00071DD2" w:rsidP="00E8106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 The study duration to</w:t>
            </w:r>
            <w:r w:rsidR="00E81069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 requires six (6) years or more of full-time studying or its equivalent.</w:t>
            </w:r>
          </w:p>
          <w:p w14:paraId="0D9F4610" w14:textId="183CF8E3" w:rsidR="00071DD2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The study duration</w:t>
            </w:r>
          </w:p>
          <w:p w14:paraId="214B8136" w14:textId="419D78B8" w:rsidR="00292FC1" w:rsidRPr="00391BC5" w:rsidRDefault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o obtain the qualification</w:t>
            </w:r>
            <w:r w:rsidR="0032466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at least two academic year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8D185F" w:rsidRDefault="00E77A4B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8D185F" w14:paraId="1CEE02F6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8D185F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D10AA8E" w14:textId="53728055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2700 contact hours for </w:t>
            </w:r>
            <w:r w:rsidR="0032466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a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Professional bachelor's degree or equivalent.</w:t>
            </w:r>
          </w:p>
          <w:p w14:paraId="09F7B680" w14:textId="77777777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</w:p>
          <w:p w14:paraId="6B0A183E" w14:textId="512D0AD3" w:rsidR="006B7B51" w:rsidRPr="00391BC5" w:rsidRDefault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450 contact hours for Master's or equivalent and for Professional Doctorate or Equivalent.</w:t>
            </w:r>
          </w:p>
          <w:p w14:paraId="3DF94D48" w14:textId="77777777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</w:p>
          <w:p w14:paraId="28AA6993" w14:textId="7A6AC2E7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360 contact hours for </w:t>
            </w:r>
            <w:r w:rsidR="0032466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a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Master's degree or equivalent with a thesis or projec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8D185F" w:rsidRDefault="00E77A4B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8D185F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Enrollment conditions</w:t>
            </w:r>
          </w:p>
          <w:p w14:paraId="489F5BD3" w14:textId="15CB1B54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25EAB2B" w14:textId="4405BD52" w:rsidR="00A1225B" w:rsidRPr="00391BC5" w:rsidRDefault="00A1225B" w:rsidP="00A1225B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ing a Secondary education qualification or equivalent.</w:t>
            </w:r>
          </w:p>
          <w:p w14:paraId="249282B3" w14:textId="2A995D43" w:rsidR="004841CE" w:rsidRPr="00391BC5" w:rsidRDefault="00A1225B" w:rsidP="00A1225B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 a bachelor's degree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3ACC6B9" w14:textId="314C255C" w:rsidR="00546403" w:rsidRPr="008D185F" w:rsidRDefault="00546403" w:rsidP="001A41A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8D185F" w:rsidRDefault="00E77A4B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264BC444" w14:textId="77777777" w:rsidR="00391BC5" w:rsidRDefault="00391BC5" w:rsidP="00391BC5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bookmarkStart w:id="1" w:name="_Hlk138098512"/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43B51FD2" w14:textId="77777777" w:rsidR="00391BC5" w:rsidRDefault="00391BC5" w:rsidP="00391BC5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391BC5" w14:paraId="54BD5DE4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692A132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3EAFD7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9EC992F" w14:textId="0FE1276F" w:rsidR="00391BC5" w:rsidRDefault="00391BC5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NQF Level Descriptors of Learning Outcomes – Level </w:t>
            </w:r>
            <w:r w:rsidR="00E77A4B">
              <w:rPr>
                <w:rFonts w:asciiTheme="minorHAnsi" w:hAnsiTheme="minorHAnsi" w:cstheme="minorHAnsi" w:hint="cs"/>
                <w:b/>
                <w:color w:val="FFFFFF" w:themeColor="background1"/>
                <w:sz w:val="24"/>
                <w:szCs w:val="24"/>
                <w:rtl/>
              </w:rPr>
              <w:t>7</w:t>
            </w:r>
          </w:p>
        </w:tc>
      </w:tr>
      <w:tr w:rsidR="00391BC5" w14:paraId="7E5A389A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FC7C80B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2E52547E" w14:textId="77777777" w:rsidR="00391BC5" w:rsidRDefault="00391BC5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2780416A" w14:textId="77777777" w:rsidR="00391BC5" w:rsidRDefault="00391BC5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391BC5" w14:paraId="6F60D4FF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63A5584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6EFA69B" w14:textId="77777777" w:rsidR="00391BC5" w:rsidRDefault="00391BC5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2D7799A" w14:textId="73114FF6" w:rsidR="00391BC5" w:rsidRDefault="00391BC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391BC5" w14:paraId="38413B8E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0D8227C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EAFE5F6" w14:textId="77777777" w:rsidR="00391BC5" w:rsidRDefault="00391BC5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D15CC09" w14:textId="7A357644" w:rsidR="00391BC5" w:rsidRDefault="00391BC5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AC3C88" w14:paraId="23FE9540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39967899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C9D6065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C87E23A" w14:textId="099A7BC4" w:rsidR="00AC3C88" w:rsidRDefault="00AC3C88" w:rsidP="00AC3C88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AC3C88" w14:paraId="77E2DBCC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8B08B58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7DE99AB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1BA01C6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AC3C88" w14:paraId="02C4E11C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55171D44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2CA92CA" w14:textId="77777777" w:rsidR="00AC3C88" w:rsidRDefault="00AC3C88" w:rsidP="00AC3C88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606E4E76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AC3C88" w14:paraId="7DEF8210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FC9349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5AB467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1283114" w14:textId="068AB88B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409C9848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85D89AF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6777FD47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9F696F" w14:textId="12D651AA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76839C62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28ACB3F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1A4242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F331A45" w14:textId="43079DD5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AC3C88" w14:paraId="16F4DEE5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2135B35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B9EC09E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0450485E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C3C88" w14:paraId="7672A012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4B17B921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825FAD5" w14:textId="77777777" w:rsidR="00AC3C88" w:rsidRDefault="00AC3C88" w:rsidP="00AC3C88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414A109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C3C88" w14:paraId="0869A107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2673CF85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3ECFA42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FDD5098" w14:textId="163EBB44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6AC2FE66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575339CC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EDD200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5EB30FC" w14:textId="7FA2CCBB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3C2CCFB9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A67A80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EB66C78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76C2DFA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4000ABDC" w14:textId="315BD0E4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8D185F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bookmarkEnd w:id="1"/>
          <w:p w14:paraId="1306C64B" w14:textId="3379FE8A" w:rsidR="00C144B1" w:rsidRPr="008D185F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8D185F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480534A4" w:rsidR="00353E98" w:rsidRPr="008D185F" w:rsidRDefault="00353E9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Transparent and measurable evaluation criteria are implemented to ensure </w:t>
            </w:r>
            <w:r w:rsidR="0032466B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learning outcomes are</w:t>
            </w: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8D185F" w:rsidRDefault="00E77A4B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8D185F" w:rsidRDefault="00E77A4B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8D185F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8D185F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8D185F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0"/>
    </w:tbl>
    <w:p w14:paraId="52E06277" w14:textId="77777777" w:rsidR="00163511" w:rsidRPr="008D185F" w:rsidRDefault="00163511" w:rsidP="00836950">
      <w:pPr>
        <w:rPr>
          <w:rFonts w:cstheme="minorHAnsi"/>
          <w:sz w:val="24"/>
          <w:szCs w:val="24"/>
        </w:rPr>
      </w:pPr>
    </w:p>
    <w:sectPr w:rsidR="00163511" w:rsidRPr="008D185F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D21325" w14:textId="77777777" w:rsidR="00565140" w:rsidRDefault="00565140" w:rsidP="00EE490F">
      <w:pPr>
        <w:spacing w:after="0" w:line="240" w:lineRule="auto"/>
      </w:pPr>
      <w:r>
        <w:separator/>
      </w:r>
    </w:p>
  </w:endnote>
  <w:endnote w:type="continuationSeparator" w:id="0">
    <w:p w14:paraId="7BB191E4" w14:textId="77777777" w:rsidR="00565140" w:rsidRDefault="00565140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7ED50185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2466B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0AF5F5" w14:textId="77777777" w:rsidR="00565140" w:rsidRDefault="00565140" w:rsidP="00EE490F">
      <w:pPr>
        <w:spacing w:after="0" w:line="240" w:lineRule="auto"/>
      </w:pPr>
      <w:r>
        <w:separator/>
      </w:r>
    </w:p>
  </w:footnote>
  <w:footnote w:type="continuationSeparator" w:id="0">
    <w:p w14:paraId="48499CD3" w14:textId="77777777" w:rsidR="00565140" w:rsidRDefault="00565140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0FE3FE0C" w:rsidR="000263E2" w:rsidRDefault="000263E2">
    <w:pPr>
      <w:pStyle w:val="Header"/>
    </w:pPr>
    <w:r>
      <w:rPr>
        <w:noProof/>
      </w:rPr>
      <w:drawing>
        <wp:anchor distT="0" distB="0" distL="114300" distR="114300" simplePos="0" relativeHeight="251650048" behindDoc="1" locked="0" layoutInCell="1" allowOverlap="1" wp14:anchorId="4967F9E9" wp14:editId="69152256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FA27" w14:textId="43F4BC02" w:rsidR="000263E2" w:rsidRDefault="00182B7B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46CA8D1" wp14:editId="3E73EC07">
          <wp:simplePos x="0" y="0"/>
          <wp:positionH relativeFrom="column">
            <wp:posOffset>-720090</wp:posOffset>
          </wp:positionH>
          <wp:positionV relativeFrom="paragraph">
            <wp:posOffset>-450112</wp:posOffset>
          </wp:positionV>
          <wp:extent cx="7543799" cy="10670825"/>
          <wp:effectExtent l="0" t="0" r="635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799" cy="10670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072284"/>
    <w:multiLevelType w:val="hybridMultilevel"/>
    <w:tmpl w:val="A77257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4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7738894">
    <w:abstractNumId w:val="40"/>
  </w:num>
  <w:num w:numId="2" w16cid:durableId="647322804">
    <w:abstractNumId w:val="36"/>
  </w:num>
  <w:num w:numId="3" w16cid:durableId="1712338283">
    <w:abstractNumId w:val="41"/>
  </w:num>
  <w:num w:numId="4" w16cid:durableId="454913602">
    <w:abstractNumId w:val="45"/>
  </w:num>
  <w:num w:numId="5" w16cid:durableId="1242760621">
    <w:abstractNumId w:val="25"/>
  </w:num>
  <w:num w:numId="6" w16cid:durableId="914513533">
    <w:abstractNumId w:val="43"/>
  </w:num>
  <w:num w:numId="7" w16cid:durableId="567809117">
    <w:abstractNumId w:val="24"/>
  </w:num>
  <w:num w:numId="8" w16cid:durableId="571277527">
    <w:abstractNumId w:val="5"/>
  </w:num>
  <w:num w:numId="9" w16cid:durableId="491726740">
    <w:abstractNumId w:val="15"/>
  </w:num>
  <w:num w:numId="10" w16cid:durableId="449394613">
    <w:abstractNumId w:val="2"/>
  </w:num>
  <w:num w:numId="11" w16cid:durableId="514539067">
    <w:abstractNumId w:val="12"/>
  </w:num>
  <w:num w:numId="12" w16cid:durableId="843545964">
    <w:abstractNumId w:val="3"/>
  </w:num>
  <w:num w:numId="13" w16cid:durableId="732658582">
    <w:abstractNumId w:val="6"/>
  </w:num>
  <w:num w:numId="14" w16cid:durableId="1463766133">
    <w:abstractNumId w:val="10"/>
  </w:num>
  <w:num w:numId="15" w16cid:durableId="648823028">
    <w:abstractNumId w:val="35"/>
  </w:num>
  <w:num w:numId="16" w16cid:durableId="125586086">
    <w:abstractNumId w:val="9"/>
  </w:num>
  <w:num w:numId="17" w16cid:durableId="398290567">
    <w:abstractNumId w:val="23"/>
  </w:num>
  <w:num w:numId="18" w16cid:durableId="1444302042">
    <w:abstractNumId w:val="28"/>
  </w:num>
  <w:num w:numId="19" w16cid:durableId="1155025514">
    <w:abstractNumId w:val="39"/>
  </w:num>
  <w:num w:numId="20" w16cid:durableId="1365977616">
    <w:abstractNumId w:val="22"/>
  </w:num>
  <w:num w:numId="21" w16cid:durableId="2004896591">
    <w:abstractNumId w:val="31"/>
  </w:num>
  <w:num w:numId="22" w16cid:durableId="1269965012">
    <w:abstractNumId w:val="33"/>
  </w:num>
  <w:num w:numId="23" w16cid:durableId="417404375">
    <w:abstractNumId w:val="42"/>
  </w:num>
  <w:num w:numId="24" w16cid:durableId="303776624">
    <w:abstractNumId w:val="7"/>
  </w:num>
  <w:num w:numId="25" w16cid:durableId="1779639086">
    <w:abstractNumId w:val="26"/>
  </w:num>
  <w:num w:numId="26" w16cid:durableId="744375873">
    <w:abstractNumId w:val="38"/>
  </w:num>
  <w:num w:numId="27" w16cid:durableId="1918858075">
    <w:abstractNumId w:val="17"/>
  </w:num>
  <w:num w:numId="28" w16cid:durableId="1468816229">
    <w:abstractNumId w:val="1"/>
  </w:num>
  <w:num w:numId="29" w16cid:durableId="286741794">
    <w:abstractNumId w:val="4"/>
  </w:num>
  <w:num w:numId="30" w16cid:durableId="2047634300">
    <w:abstractNumId w:val="14"/>
  </w:num>
  <w:num w:numId="31" w16cid:durableId="1489595256">
    <w:abstractNumId w:val="8"/>
  </w:num>
  <w:num w:numId="32" w16cid:durableId="716929125">
    <w:abstractNumId w:val="44"/>
  </w:num>
  <w:num w:numId="33" w16cid:durableId="1785493948">
    <w:abstractNumId w:val="16"/>
  </w:num>
  <w:num w:numId="34" w16cid:durableId="1048577346">
    <w:abstractNumId w:val="29"/>
  </w:num>
  <w:num w:numId="35" w16cid:durableId="1005405754">
    <w:abstractNumId w:val="34"/>
  </w:num>
  <w:num w:numId="36" w16cid:durableId="146213781">
    <w:abstractNumId w:val="0"/>
  </w:num>
  <w:num w:numId="37" w16cid:durableId="955142373">
    <w:abstractNumId w:val="19"/>
  </w:num>
  <w:num w:numId="38" w16cid:durableId="639917783">
    <w:abstractNumId w:val="11"/>
  </w:num>
  <w:num w:numId="39" w16cid:durableId="366175993">
    <w:abstractNumId w:val="30"/>
  </w:num>
  <w:num w:numId="40" w16cid:durableId="2023624326">
    <w:abstractNumId w:val="20"/>
  </w:num>
  <w:num w:numId="41" w16cid:durableId="1942831259">
    <w:abstractNumId w:val="13"/>
  </w:num>
  <w:num w:numId="42" w16cid:durableId="395473702">
    <w:abstractNumId w:val="21"/>
  </w:num>
  <w:num w:numId="43" w16cid:durableId="891649720">
    <w:abstractNumId w:val="18"/>
  </w:num>
  <w:num w:numId="44" w16cid:durableId="1871453820">
    <w:abstractNumId w:val="37"/>
  </w:num>
  <w:num w:numId="45" w16cid:durableId="1117872723">
    <w:abstractNumId w:val="27"/>
  </w:num>
  <w:num w:numId="46" w16cid:durableId="932670881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rgUAs0MTbC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54C88"/>
    <w:rsid w:val="00060A9E"/>
    <w:rsid w:val="00062D4F"/>
    <w:rsid w:val="00063603"/>
    <w:rsid w:val="00071657"/>
    <w:rsid w:val="00071DD2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16A6D"/>
    <w:rsid w:val="00123EA4"/>
    <w:rsid w:val="00124302"/>
    <w:rsid w:val="00126020"/>
    <w:rsid w:val="00131734"/>
    <w:rsid w:val="00137FF3"/>
    <w:rsid w:val="00143E31"/>
    <w:rsid w:val="001446ED"/>
    <w:rsid w:val="00146E33"/>
    <w:rsid w:val="00151D3A"/>
    <w:rsid w:val="00162227"/>
    <w:rsid w:val="00163511"/>
    <w:rsid w:val="00170319"/>
    <w:rsid w:val="00170BB1"/>
    <w:rsid w:val="00173081"/>
    <w:rsid w:val="00182B7B"/>
    <w:rsid w:val="00183EE5"/>
    <w:rsid w:val="001855D7"/>
    <w:rsid w:val="001962E5"/>
    <w:rsid w:val="001A2026"/>
    <w:rsid w:val="001A30FC"/>
    <w:rsid w:val="001A41A9"/>
    <w:rsid w:val="001A589A"/>
    <w:rsid w:val="001C193F"/>
    <w:rsid w:val="001D13E9"/>
    <w:rsid w:val="001D2CD2"/>
    <w:rsid w:val="001D508F"/>
    <w:rsid w:val="001D5443"/>
    <w:rsid w:val="001E204A"/>
    <w:rsid w:val="001E2983"/>
    <w:rsid w:val="001F1144"/>
    <w:rsid w:val="001F2297"/>
    <w:rsid w:val="001F2F13"/>
    <w:rsid w:val="001F34EE"/>
    <w:rsid w:val="001F7B18"/>
    <w:rsid w:val="002014C8"/>
    <w:rsid w:val="00204BB5"/>
    <w:rsid w:val="00207723"/>
    <w:rsid w:val="0021061C"/>
    <w:rsid w:val="002176F6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4B42"/>
    <w:rsid w:val="0032466B"/>
    <w:rsid w:val="003401C7"/>
    <w:rsid w:val="0034037C"/>
    <w:rsid w:val="00352E47"/>
    <w:rsid w:val="00353E98"/>
    <w:rsid w:val="0035555D"/>
    <w:rsid w:val="00360805"/>
    <w:rsid w:val="003656CC"/>
    <w:rsid w:val="0036666D"/>
    <w:rsid w:val="00371CBD"/>
    <w:rsid w:val="00391BC5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A3C3A"/>
    <w:rsid w:val="004C5EBA"/>
    <w:rsid w:val="004D05F8"/>
    <w:rsid w:val="004E5C98"/>
    <w:rsid w:val="004F50F1"/>
    <w:rsid w:val="00500773"/>
    <w:rsid w:val="005031B0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5140"/>
    <w:rsid w:val="0056737A"/>
    <w:rsid w:val="005719C3"/>
    <w:rsid w:val="005766B3"/>
    <w:rsid w:val="005A146D"/>
    <w:rsid w:val="005A52E1"/>
    <w:rsid w:val="005A7B3E"/>
    <w:rsid w:val="005B1E8D"/>
    <w:rsid w:val="005B360D"/>
    <w:rsid w:val="005B40D9"/>
    <w:rsid w:val="005B4B63"/>
    <w:rsid w:val="005D7DE9"/>
    <w:rsid w:val="005E749B"/>
    <w:rsid w:val="005F2EDF"/>
    <w:rsid w:val="005F57A5"/>
    <w:rsid w:val="00630073"/>
    <w:rsid w:val="00640927"/>
    <w:rsid w:val="00644566"/>
    <w:rsid w:val="0064610C"/>
    <w:rsid w:val="0065120E"/>
    <w:rsid w:val="0066519A"/>
    <w:rsid w:val="00666566"/>
    <w:rsid w:val="0069056D"/>
    <w:rsid w:val="00696A1F"/>
    <w:rsid w:val="006A63BB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72E61"/>
    <w:rsid w:val="00876459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31D69"/>
    <w:rsid w:val="009406AC"/>
    <w:rsid w:val="00942E83"/>
    <w:rsid w:val="0095488A"/>
    <w:rsid w:val="0096672E"/>
    <w:rsid w:val="00966D8F"/>
    <w:rsid w:val="00970132"/>
    <w:rsid w:val="0097256E"/>
    <w:rsid w:val="00980D1F"/>
    <w:rsid w:val="009A0D54"/>
    <w:rsid w:val="009A3B8E"/>
    <w:rsid w:val="009B38DA"/>
    <w:rsid w:val="009C23D4"/>
    <w:rsid w:val="009C4B55"/>
    <w:rsid w:val="009D4997"/>
    <w:rsid w:val="009E0605"/>
    <w:rsid w:val="009E3CC0"/>
    <w:rsid w:val="009E47E5"/>
    <w:rsid w:val="009E5BEB"/>
    <w:rsid w:val="009F2ED5"/>
    <w:rsid w:val="009F6610"/>
    <w:rsid w:val="00A01E5C"/>
    <w:rsid w:val="00A1225B"/>
    <w:rsid w:val="00A13C01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C3C88"/>
    <w:rsid w:val="00AD423B"/>
    <w:rsid w:val="00AE0516"/>
    <w:rsid w:val="00AE6AD7"/>
    <w:rsid w:val="00B174B5"/>
    <w:rsid w:val="00B22AAC"/>
    <w:rsid w:val="00B27EE5"/>
    <w:rsid w:val="00B46628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F391C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3555B"/>
    <w:rsid w:val="00D40593"/>
    <w:rsid w:val="00D4307F"/>
    <w:rsid w:val="00D76E52"/>
    <w:rsid w:val="00D83461"/>
    <w:rsid w:val="00D93C4F"/>
    <w:rsid w:val="00D94610"/>
    <w:rsid w:val="00D94C1A"/>
    <w:rsid w:val="00DA0E15"/>
    <w:rsid w:val="00DA511D"/>
    <w:rsid w:val="00DB3901"/>
    <w:rsid w:val="00DC4EBB"/>
    <w:rsid w:val="00DD11F3"/>
    <w:rsid w:val="00DE3967"/>
    <w:rsid w:val="00E0297E"/>
    <w:rsid w:val="00E02D40"/>
    <w:rsid w:val="00E06092"/>
    <w:rsid w:val="00E219DB"/>
    <w:rsid w:val="00E242B5"/>
    <w:rsid w:val="00E242D1"/>
    <w:rsid w:val="00E4117D"/>
    <w:rsid w:val="00E4367D"/>
    <w:rsid w:val="00E63F63"/>
    <w:rsid w:val="00E779D3"/>
    <w:rsid w:val="00E77A4B"/>
    <w:rsid w:val="00E81069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08BC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8C8"/>
    <w:rsid w:val="00FC2D18"/>
    <w:rsid w:val="00FC5FF0"/>
    <w:rsid w:val="00FD0025"/>
    <w:rsid w:val="00FD0E75"/>
    <w:rsid w:val="00FD15CC"/>
    <w:rsid w:val="00FD3A3B"/>
    <w:rsid w:val="00FE107D"/>
    <w:rsid w:val="00FE14EE"/>
    <w:rsid w:val="00FE3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A3B"/>
  </w:style>
  <w:style w:type="paragraph" w:styleId="Heading1">
    <w:name w:val="heading 1"/>
    <w:basedOn w:val="Normal"/>
    <w:next w:val="Normal"/>
    <w:link w:val="Heading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TableNormal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D5EDC"/>
    <w:pPr>
      <w:bidi/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TableNormal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SubtleEmphasis">
    <w:name w:val="Subtle Emphasis"/>
    <w:basedOn w:val="DefaultParagraphFont"/>
    <w:uiPriority w:val="19"/>
    <w:qFormat/>
    <w:rsid w:val="00C144B1"/>
    <w:rPr>
      <w:i/>
      <w:iCs/>
      <w:color w:val="595959" w:themeColor="text1" w:themeTint="A6"/>
    </w:rPr>
  </w:style>
  <w:style w:type="character" w:styleId="PlaceholderText">
    <w:name w:val="Placeholder Text"/>
    <w:basedOn w:val="DefaultParagraphFont"/>
    <w:uiPriority w:val="99"/>
    <w:semiHidden/>
    <w:rsid w:val="00C144B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C66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66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66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66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TableNormal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TableNormal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TableNormal"/>
    <w:next w:val="TableGrid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F17F17" w:rsidP="00F17F17">
          <w:pPr>
            <w:pStyle w:val="6228581FB6284BEFA4CEB69E542D1172"/>
          </w:pPr>
          <w:r w:rsidRPr="00391BC5">
            <w:rPr>
              <w:rStyle w:val="PlaceholderText"/>
              <w:rFonts w:cstheme="minorHAnsi"/>
              <w:color w:val="000000" w:themeColor="text1"/>
              <w:sz w:val="24"/>
              <w:szCs w:val="24"/>
            </w:rPr>
            <w:t>Choose the a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F17F17" w:rsidP="00F17F17">
          <w:pPr>
            <w:pStyle w:val="D278FC7FCC6A4E8D9427AE4A1575A35D1"/>
          </w:pPr>
          <w:r w:rsidRPr="000F72D9">
            <w:rPr>
              <w:rStyle w:val="PlaceholderText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F17F17" w:rsidP="00F17F17">
          <w:pPr>
            <w:pStyle w:val="ED37BF787A2C4654954A10A8A7CEDDF71"/>
          </w:pPr>
          <w:r w:rsidRPr="000F72D9">
            <w:rPr>
              <w:rStyle w:val="PlaceholderText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F17F17" w:rsidP="00F17F17">
          <w:pPr>
            <w:pStyle w:val="04DCF9201B444C62B415A59E564A45991"/>
          </w:pPr>
          <w:r w:rsidRPr="000F72D9">
            <w:rPr>
              <w:rStyle w:val="PlaceholderText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F17F17" w:rsidP="00F17F17">
          <w:pPr>
            <w:pStyle w:val="7EFD369258F945EBA42A98699ACC49C31"/>
          </w:pPr>
          <w:r w:rsidRPr="000F72D9">
            <w:rPr>
              <w:rStyle w:val="PlaceholderText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F17F17" w:rsidP="00F17F17">
          <w:pPr>
            <w:pStyle w:val="D42E384C497849A18E07757D4619FA441"/>
          </w:pPr>
          <w:r w:rsidRPr="008D185F">
            <w:rPr>
              <w:rFonts w:cstheme="minorHAnsi"/>
              <w:color w:val="808080"/>
              <w:sz w:val="24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1E204A"/>
    <w:rsid w:val="002808DD"/>
    <w:rsid w:val="002C4EDF"/>
    <w:rsid w:val="00326978"/>
    <w:rsid w:val="003B1260"/>
    <w:rsid w:val="004F0EEE"/>
    <w:rsid w:val="00563D16"/>
    <w:rsid w:val="005B40D9"/>
    <w:rsid w:val="005D5EC7"/>
    <w:rsid w:val="006A3405"/>
    <w:rsid w:val="006C4D94"/>
    <w:rsid w:val="006D4E5C"/>
    <w:rsid w:val="006E5AC5"/>
    <w:rsid w:val="006E5C43"/>
    <w:rsid w:val="00722673"/>
    <w:rsid w:val="00774C6B"/>
    <w:rsid w:val="0078378C"/>
    <w:rsid w:val="00830C27"/>
    <w:rsid w:val="00877BD9"/>
    <w:rsid w:val="0090649C"/>
    <w:rsid w:val="009D61B6"/>
    <w:rsid w:val="00A33F32"/>
    <w:rsid w:val="00B802DF"/>
    <w:rsid w:val="00CB17F3"/>
    <w:rsid w:val="00D224FB"/>
    <w:rsid w:val="00E25223"/>
    <w:rsid w:val="00F17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17F17"/>
    <w:rPr>
      <w:color w:val="808080"/>
    </w:rPr>
  </w:style>
  <w:style w:type="paragraph" w:customStyle="1" w:styleId="D278FC7FCC6A4E8D9427AE4A1575A35D1">
    <w:name w:val="D278FC7FCC6A4E8D9427AE4A1575A35D1"/>
    <w:rsid w:val="00F17F17"/>
    <w:rPr>
      <w:rFonts w:eastAsiaTheme="minorHAnsi"/>
      <w:kern w:val="0"/>
      <w14:ligatures w14:val="none"/>
    </w:rPr>
  </w:style>
  <w:style w:type="paragraph" w:customStyle="1" w:styleId="ED37BF787A2C4654954A10A8A7CEDDF71">
    <w:name w:val="ED37BF787A2C4654954A10A8A7CEDDF71"/>
    <w:rsid w:val="00F17F17"/>
    <w:rPr>
      <w:rFonts w:eastAsiaTheme="minorHAnsi"/>
      <w:kern w:val="0"/>
      <w14:ligatures w14:val="none"/>
    </w:rPr>
  </w:style>
  <w:style w:type="paragraph" w:customStyle="1" w:styleId="04DCF9201B444C62B415A59E564A45991">
    <w:name w:val="04DCF9201B444C62B415A59E564A45991"/>
    <w:rsid w:val="00F17F17"/>
    <w:rPr>
      <w:rFonts w:eastAsiaTheme="minorHAnsi"/>
      <w:kern w:val="0"/>
      <w14:ligatures w14:val="none"/>
    </w:rPr>
  </w:style>
  <w:style w:type="paragraph" w:customStyle="1" w:styleId="6228581FB6284BEFA4CEB69E542D1172">
    <w:name w:val="6228581FB6284BEFA4CEB69E542D1172"/>
    <w:rsid w:val="00F17F17"/>
    <w:rPr>
      <w:rFonts w:eastAsiaTheme="minorHAnsi"/>
      <w:kern w:val="0"/>
      <w14:ligatures w14:val="none"/>
    </w:rPr>
  </w:style>
  <w:style w:type="paragraph" w:customStyle="1" w:styleId="D42E384C497849A18E07757D4619FA441">
    <w:name w:val="D42E384C497849A18E07757D4619FA441"/>
    <w:rsid w:val="00F17F17"/>
    <w:rPr>
      <w:rFonts w:eastAsiaTheme="minorHAnsi"/>
      <w:kern w:val="0"/>
      <w14:ligatures w14:val="none"/>
    </w:rPr>
  </w:style>
  <w:style w:type="paragraph" w:customStyle="1" w:styleId="7EFD369258F945EBA42A98699ACC49C31">
    <w:name w:val="7EFD369258F945EBA42A98699ACC49C31"/>
    <w:rsid w:val="00F17F17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ydata xmlns="NQF">
  <Institution/>
  <College/>
  <Program/>
</my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2.xml><?xml version="1.0" encoding="utf-8"?>
<ds:datastoreItem xmlns:ds="http://schemas.openxmlformats.org/officeDocument/2006/customXml" ds:itemID="{503F225B-63BB-44E5-BC50-E4A8ADDCE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3</Words>
  <Characters>3908</Characters>
  <Application>Microsoft Office Word</Application>
  <DocSecurity>0</DocSecurity>
  <Lines>241</Lines>
  <Paragraphs>10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113</cp:revision>
  <cp:lastPrinted>2023-06-20T08:31:00Z</cp:lastPrinted>
  <dcterms:created xsi:type="dcterms:W3CDTF">2022-10-23T13:51:00Z</dcterms:created>
  <dcterms:modified xsi:type="dcterms:W3CDTF">2025-02-20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</Properties>
</file>